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BC288C" w14:textId="79A1379B" w:rsidR="002E2614" w:rsidRDefault="003377B4">
      <w:pPr>
        <w:pStyle w:val="Title"/>
      </w:pPr>
      <w:r>
        <w:t xml:space="preserve">Title </w:t>
      </w:r>
    </w:p>
    <w:p w14:paraId="2D6C6385" w14:textId="77777777" w:rsidR="002E2614" w:rsidRDefault="003377B4">
      <w:pPr>
        <w:pStyle w:val="Subtitle"/>
      </w:pPr>
      <w:r>
        <w:t xml:space="preserve"> Subtitle </w:t>
      </w:r>
    </w:p>
    <w:p w14:paraId="3232A4EF" w14:textId="77777777" w:rsidR="002E2614" w:rsidRDefault="003377B4">
      <w:pPr>
        <w:pStyle w:val="Author"/>
      </w:pPr>
      <w:r>
        <w:t xml:space="preserve"> Author </w:t>
      </w:r>
    </w:p>
    <w:p w14:paraId="5BEE2077" w14:textId="77777777" w:rsidR="002E2614" w:rsidRDefault="003377B4">
      <w:pPr>
        <w:pStyle w:val="Date"/>
      </w:pPr>
      <w:r>
        <w:t xml:space="preserve"> Date </w:t>
      </w:r>
    </w:p>
    <w:p w14:paraId="5960658C" w14:textId="77777777" w:rsidR="002E2614" w:rsidRDefault="003377B4">
      <w:pPr>
        <w:pStyle w:val="Abstract"/>
      </w:pPr>
      <w:r>
        <w:t xml:space="preserve"> Abstract </w:t>
      </w:r>
    </w:p>
    <w:p w14:paraId="62249069" w14:textId="77777777" w:rsidR="002E2614" w:rsidRDefault="003377B4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FC50335" w14:textId="77777777" w:rsidR="002E2614" w:rsidRDefault="003377B4">
      <w:pPr>
        <w:pStyle w:val="Heading2"/>
      </w:pPr>
      <w:bookmarkStart w:id="1" w:name="heading-2"/>
      <w:r>
        <w:t xml:space="preserve"> Heading 2 </w:t>
      </w:r>
      <w:bookmarkEnd w:id="1"/>
    </w:p>
    <w:p w14:paraId="3418D3C8" w14:textId="77777777" w:rsidR="002E2614" w:rsidRDefault="003377B4">
      <w:pPr>
        <w:pStyle w:val="Heading3"/>
      </w:pPr>
      <w:bookmarkStart w:id="2" w:name="heading-3"/>
      <w:r>
        <w:t xml:space="preserve"> Heading 3 </w:t>
      </w:r>
      <w:bookmarkEnd w:id="2"/>
    </w:p>
    <w:p w14:paraId="37817D18" w14:textId="77777777" w:rsidR="002E2614" w:rsidRDefault="003377B4" w:rsidP="00DC4915">
      <w:pPr>
        <w:pStyle w:val="Heading4"/>
      </w:pPr>
      <w:bookmarkStart w:id="3" w:name="heading-4"/>
      <w:r>
        <w:t xml:space="preserve"> Heading 4 </w:t>
      </w:r>
      <w:bookmarkEnd w:id="3"/>
    </w:p>
    <w:p w14:paraId="7DA8C899" w14:textId="77777777" w:rsidR="002E2614" w:rsidRDefault="003377B4">
      <w:pPr>
        <w:pStyle w:val="Heading5"/>
      </w:pPr>
      <w:bookmarkStart w:id="4" w:name="heading-5"/>
      <w:r>
        <w:t xml:space="preserve"> Heading 5 </w:t>
      </w:r>
      <w:bookmarkEnd w:id="4"/>
    </w:p>
    <w:p w14:paraId="4F248F57" w14:textId="77777777" w:rsidR="002E2614" w:rsidRDefault="003377B4">
      <w:pPr>
        <w:pStyle w:val="Heading6"/>
      </w:pPr>
      <w:bookmarkStart w:id="5" w:name="heading-6"/>
      <w:r>
        <w:t xml:space="preserve"> Heading 6 </w:t>
      </w:r>
      <w:bookmarkEnd w:id="5"/>
    </w:p>
    <w:p w14:paraId="489BDCE3" w14:textId="77777777" w:rsidR="002E2614" w:rsidRDefault="003377B4">
      <w:pPr>
        <w:pStyle w:val="Heading7"/>
      </w:pPr>
      <w:bookmarkStart w:id="6" w:name="heading-7"/>
      <w:r>
        <w:t xml:space="preserve"> Heading 7 </w:t>
      </w:r>
      <w:bookmarkEnd w:id="6"/>
    </w:p>
    <w:p w14:paraId="1E75D9F7" w14:textId="77777777" w:rsidR="002E2614" w:rsidRDefault="003377B4">
      <w:pPr>
        <w:pStyle w:val="Heading8"/>
      </w:pPr>
      <w:bookmarkStart w:id="7" w:name="heading-8"/>
      <w:r>
        <w:t xml:space="preserve"> Heading 8 </w:t>
      </w:r>
      <w:bookmarkEnd w:id="7"/>
    </w:p>
    <w:p w14:paraId="2A37A8FB" w14:textId="77777777" w:rsidR="002E2614" w:rsidRDefault="003377B4">
      <w:pPr>
        <w:pStyle w:val="Heading9"/>
      </w:pPr>
      <w:bookmarkStart w:id="8" w:name="heading-9"/>
      <w:r>
        <w:t xml:space="preserve"> Heading 9 </w:t>
      </w:r>
      <w:bookmarkEnd w:id="8"/>
    </w:p>
    <w:p w14:paraId="451A6D9F" w14:textId="268CE750" w:rsidR="00687C96" w:rsidRDefault="00687C96" w:rsidP="00687C96">
      <w:r>
        <w:t>Normal</w:t>
      </w:r>
    </w:p>
    <w:p w14:paraId="345A6D44" w14:textId="4A65F951" w:rsidR="002E2614" w:rsidRDefault="003377B4" w:rsidP="00454EB5">
      <w:pPr>
        <w:pStyle w:val="BodyText"/>
      </w:pPr>
      <w:r>
        <w:t xml:space="preserve">First Paragraph. </w:t>
      </w:r>
    </w:p>
    <w:p w14:paraId="0C1E9981" w14:textId="77777777" w:rsidR="002E2614" w:rsidRDefault="003377B4" w:rsidP="00600D9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C90579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</w:t>
        </w:r>
        <w:r w:rsidRPr="00A07DA8">
          <w:rPr>
            <w:rStyle w:val="Hyperlink"/>
          </w:rPr>
          <w:t>Hyper</w:t>
        </w:r>
        <w:r w:rsidRPr="00A07DA8">
          <w:rPr>
            <w:rStyle w:val="Hyperlink"/>
          </w:rPr>
          <w:t>l</w:t>
        </w:r>
        <w:r w:rsidRPr="00A07DA8">
          <w:rPr>
            <w:rStyle w:val="Hyperlink"/>
          </w:rPr>
          <w:t>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CF3AE80" w14:textId="77777777" w:rsidR="002E2614" w:rsidRDefault="003377B4">
      <w:pPr>
        <w:pStyle w:val="BlockText"/>
      </w:pPr>
      <w:r>
        <w:t xml:space="preserve"> Block Text. </w:t>
      </w:r>
    </w:p>
    <w:p w14:paraId="7B7A26A9" w14:textId="77777777" w:rsidR="002E2614" w:rsidRDefault="003377B4">
      <w:pPr>
        <w:pStyle w:val="TableCaption"/>
      </w:pPr>
      <w:r>
        <w:t xml:space="preserve"> Table caption. </w:t>
      </w:r>
    </w:p>
    <w:p w14:paraId="2E09E1B7" w14:textId="7D166017" w:rsidR="00F3239A" w:rsidRPr="0026447D" w:rsidRDefault="00457969">
      <w:pPr>
        <w:pStyle w:val="TableCaption"/>
        <w:rPr>
          <w:rFonts w:ascii="Consolas" w:hAnsi="Consolas" w:cs="Times New Roman (Headings CS)"/>
          <w:spacing w:val="10"/>
        </w:rPr>
      </w:pPr>
      <w:r>
        <w:rPr>
          <w:rStyle w:val="VerbatimChar"/>
        </w:rPr>
        <w:t>Source code</w:t>
      </w:r>
    </w:p>
    <w:tbl>
      <w:tblPr>
        <w:tblStyle w:val="Table"/>
        <w:tblW w:w="1198" w:type="pct"/>
        <w:tblLook w:val="07E0" w:firstRow="1" w:lastRow="1" w:firstColumn="1" w:lastColumn="1" w:noHBand="1" w:noVBand="1"/>
      </w:tblPr>
      <w:tblGrid>
        <w:gridCol w:w="802"/>
        <w:gridCol w:w="802"/>
      </w:tblGrid>
      <w:tr w:rsidR="002E2614" w14:paraId="23C66B3A" w14:textId="77777777" w:rsidTr="00FC6E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2A0A26" w14:textId="77777777" w:rsidR="002E2614" w:rsidRDefault="003377B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FD404BC" w14:textId="77777777" w:rsidR="002E2614" w:rsidRDefault="003377B4">
            <w:pPr>
              <w:pStyle w:val="Compact"/>
            </w:pPr>
            <w:r>
              <w:t xml:space="preserve"> Table </w:t>
            </w:r>
          </w:p>
        </w:tc>
      </w:tr>
      <w:tr w:rsidR="002E2614" w14:paraId="56FF9DEF" w14:textId="77777777" w:rsidTr="00FC6E15">
        <w:tc>
          <w:tcPr>
            <w:tcW w:w="0" w:type="auto"/>
          </w:tcPr>
          <w:p w14:paraId="0E0C5C20" w14:textId="77777777" w:rsidR="002E2614" w:rsidRDefault="003377B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B36F91E" w14:textId="77777777" w:rsidR="002E2614" w:rsidRDefault="003377B4">
            <w:pPr>
              <w:pStyle w:val="Compact"/>
            </w:pPr>
            <w:r>
              <w:t xml:space="preserve"> 2 </w:t>
            </w:r>
          </w:p>
        </w:tc>
      </w:tr>
    </w:tbl>
    <w:p w14:paraId="275AAFD8" w14:textId="435851B2" w:rsidR="002E2614" w:rsidRDefault="00FC6E15">
      <w:pPr>
        <w:pStyle w:val="ImageCaption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A10E3D8" wp14:editId="58482A9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114800" cy="2313432"/>
            <wp:effectExtent l="0" t="0" r="0" b="0"/>
            <wp:wrapTopAndBottom/>
            <wp:docPr id="64" name="Picture" descr="Barack Obama, State of the Union Addre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./media/image3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31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377B4">
        <w:t xml:space="preserve"> Image Caption </w:t>
      </w:r>
    </w:p>
    <w:p w14:paraId="5D18B906" w14:textId="77777777" w:rsidR="002E2614" w:rsidRDefault="003377B4">
      <w:pPr>
        <w:pStyle w:val="DefinitionTerm"/>
      </w:pPr>
      <w:r>
        <w:t xml:space="preserve"> DefinitionTerm </w:t>
      </w:r>
    </w:p>
    <w:p w14:paraId="187F06EE" w14:textId="77777777" w:rsidR="002E2614" w:rsidRDefault="003377B4">
      <w:pPr>
        <w:pStyle w:val="Definition"/>
      </w:pPr>
      <w:r>
        <w:t xml:space="preserve"> Definition </w:t>
      </w:r>
    </w:p>
    <w:p w14:paraId="5C399394" w14:textId="77777777" w:rsidR="002E2614" w:rsidRDefault="003377B4">
      <w:pPr>
        <w:pStyle w:val="DefinitionTerm"/>
      </w:pPr>
      <w:r>
        <w:t xml:space="preserve"> DefinitionTerm </w:t>
      </w:r>
    </w:p>
    <w:p w14:paraId="27DF7AAB" w14:textId="77777777" w:rsidR="002E2614" w:rsidRDefault="003377B4">
      <w:pPr>
        <w:pStyle w:val="Definition"/>
      </w:pPr>
      <w:r>
        <w:t xml:space="preserve"> Definition </w:t>
      </w:r>
    </w:p>
    <w:p w14:paraId="301D25AC" w14:textId="77777777" w:rsidR="00246905" w:rsidRPr="005063BA" w:rsidRDefault="00246905" w:rsidP="004B30F7">
      <w:pPr>
        <w:pStyle w:val="IntenseQuote"/>
      </w:pPr>
      <w:r w:rsidRPr="005063BA">
        <w:t>Those who sign up for my bonus materials will also be eligible for occasional sneak peeks and discounts on future books and other content.</w:t>
      </w:r>
    </w:p>
    <w:p w14:paraId="43E1D8FA" w14:textId="77777777" w:rsidR="00644AA0" w:rsidRDefault="00644AA0">
      <w:pPr>
        <w:pStyle w:val="Definition"/>
      </w:pPr>
    </w:p>
    <w:sectPr w:rsidR="00644AA0" w:rsidSect="00CD3BD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8640" w:h="12960"/>
      <w:pgMar w:top="720" w:right="720" w:bottom="720" w:left="720" w:header="720" w:footer="720" w:gutter="72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007175" w14:textId="77777777" w:rsidR="00CD3BD6" w:rsidRDefault="00CD3BD6">
      <w:r>
        <w:separator/>
      </w:r>
    </w:p>
  </w:endnote>
  <w:endnote w:type="continuationSeparator" w:id="0">
    <w:p w14:paraId="6C8204B1" w14:textId="77777777" w:rsidR="00CD3BD6" w:rsidRDefault="00CD3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2716566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9DC903" w14:textId="1786B54B" w:rsidR="00B53AA0" w:rsidRDefault="00B53AA0" w:rsidP="00702DA2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4C31D1" w14:textId="77777777" w:rsidR="0011167A" w:rsidRDefault="0011167A" w:rsidP="00B53AA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59844177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7AB0E89" w14:textId="57C580CF" w:rsidR="00B53AA0" w:rsidRDefault="00B53AA0" w:rsidP="00702DA2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485871E" w14:textId="77777777" w:rsidR="0011167A" w:rsidRDefault="0011167A" w:rsidP="00B53AA0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2F7F4" w14:textId="77777777" w:rsidR="00E23FD9" w:rsidRDefault="00E2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5C394F" w14:textId="77777777" w:rsidR="00CD3BD6" w:rsidRDefault="00CD3BD6">
      <w:r>
        <w:separator/>
      </w:r>
    </w:p>
  </w:footnote>
  <w:footnote w:type="continuationSeparator" w:id="0">
    <w:p w14:paraId="442A001F" w14:textId="77777777" w:rsidR="00CD3BD6" w:rsidRDefault="00CD3BD6">
      <w:r>
        <w:continuationSeparator/>
      </w:r>
    </w:p>
  </w:footnote>
  <w:footnote w:id="1">
    <w:p w14:paraId="35734338" w14:textId="77777777" w:rsidR="002E2614" w:rsidRDefault="003377B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F5A991" w14:textId="77777777" w:rsidR="00E23FD9" w:rsidRDefault="00E23F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DB020C" w14:textId="77777777" w:rsidR="0011167A" w:rsidRPr="000A1B82" w:rsidRDefault="0011167A" w:rsidP="000A1B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4267B" w14:textId="77777777" w:rsidR="00E23FD9" w:rsidRDefault="00E23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C2E90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9364701">
    <w:abstractNumId w:val="0"/>
  </w:num>
  <w:num w:numId="2" w16cid:durableId="1112744060">
    <w:abstractNumId w:val="1"/>
  </w:num>
  <w:num w:numId="3" w16cid:durableId="19916681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2614"/>
    <w:rsid w:val="00001A1C"/>
    <w:rsid w:val="0002569F"/>
    <w:rsid w:val="00035C3B"/>
    <w:rsid w:val="000A1B82"/>
    <w:rsid w:val="001055AA"/>
    <w:rsid w:val="0011167A"/>
    <w:rsid w:val="001842CD"/>
    <w:rsid w:val="00246905"/>
    <w:rsid w:val="00263607"/>
    <w:rsid w:val="0026447D"/>
    <w:rsid w:val="00267FA4"/>
    <w:rsid w:val="002E2614"/>
    <w:rsid w:val="0030301C"/>
    <w:rsid w:val="00320C97"/>
    <w:rsid w:val="003377B4"/>
    <w:rsid w:val="00374F1B"/>
    <w:rsid w:val="003862D5"/>
    <w:rsid w:val="003D5F0C"/>
    <w:rsid w:val="00454EB5"/>
    <w:rsid w:val="00457969"/>
    <w:rsid w:val="004A5CAE"/>
    <w:rsid w:val="004B30F7"/>
    <w:rsid w:val="004D2A97"/>
    <w:rsid w:val="00502712"/>
    <w:rsid w:val="00587F96"/>
    <w:rsid w:val="005D31B5"/>
    <w:rsid w:val="005D363C"/>
    <w:rsid w:val="00600D93"/>
    <w:rsid w:val="00644AA0"/>
    <w:rsid w:val="00660AB2"/>
    <w:rsid w:val="00664977"/>
    <w:rsid w:val="00687C96"/>
    <w:rsid w:val="00710AC3"/>
    <w:rsid w:val="00716B81"/>
    <w:rsid w:val="00742269"/>
    <w:rsid w:val="007474C2"/>
    <w:rsid w:val="00763779"/>
    <w:rsid w:val="007E35DF"/>
    <w:rsid w:val="00834F8D"/>
    <w:rsid w:val="008801BD"/>
    <w:rsid w:val="008C06DE"/>
    <w:rsid w:val="008D6339"/>
    <w:rsid w:val="009201D6"/>
    <w:rsid w:val="009A22E4"/>
    <w:rsid w:val="009C373B"/>
    <w:rsid w:val="00A07DA8"/>
    <w:rsid w:val="00A6038B"/>
    <w:rsid w:val="00A74CE7"/>
    <w:rsid w:val="00AD2D58"/>
    <w:rsid w:val="00B02372"/>
    <w:rsid w:val="00B53AA0"/>
    <w:rsid w:val="00B67ED8"/>
    <w:rsid w:val="00BB0AD9"/>
    <w:rsid w:val="00BD24FA"/>
    <w:rsid w:val="00BD5DB6"/>
    <w:rsid w:val="00C379F7"/>
    <w:rsid w:val="00C52704"/>
    <w:rsid w:val="00C90579"/>
    <w:rsid w:val="00CD3BD6"/>
    <w:rsid w:val="00CE29AD"/>
    <w:rsid w:val="00D1421B"/>
    <w:rsid w:val="00D21342"/>
    <w:rsid w:val="00D8662F"/>
    <w:rsid w:val="00DC4915"/>
    <w:rsid w:val="00E21AC5"/>
    <w:rsid w:val="00E23FD9"/>
    <w:rsid w:val="00E368D9"/>
    <w:rsid w:val="00E408FE"/>
    <w:rsid w:val="00E8569A"/>
    <w:rsid w:val="00F3239A"/>
    <w:rsid w:val="00F37E7E"/>
    <w:rsid w:val="00F7451B"/>
    <w:rsid w:val="00FA08D5"/>
    <w:rsid w:val="00FC6E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ACBAA"/>
  <w15:docId w15:val="{C342B249-4BA1-A948-B257-D9F39C08F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er" w:uiPriority="99"/>
    <w:lsdException w:name="caption" w:uiPriority="35" w:qFormat="1"/>
    <w:lsdException w:name="Title" w:uiPriority="10"/>
    <w:lsdException w:name="Subtitle" w:uiPriority="1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7DA8"/>
  </w:style>
  <w:style w:type="paragraph" w:styleId="Heading1">
    <w:name w:val="heading 1"/>
    <w:basedOn w:val="Normal"/>
    <w:next w:val="Normal"/>
    <w:link w:val="Heading1Char"/>
    <w:uiPriority w:val="9"/>
    <w:qFormat/>
    <w:rsid w:val="00E21AC5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DA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7DA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56082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7DA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7DA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07DA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07DA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07DA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56082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07DA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A22E4"/>
    <w:pPr>
      <w:spacing w:before="180" w:after="180"/>
    </w:pPr>
    <w:rPr>
      <w:i/>
    </w:rPr>
  </w:style>
  <w:style w:type="paragraph" w:customStyle="1" w:styleId="FirstParagraph">
    <w:name w:val="First Paragraph"/>
    <w:basedOn w:val="BodyText"/>
    <w:next w:val="BodyText"/>
    <w:qFormat/>
    <w:rsid w:val="008801B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07DA8"/>
    <w:pPr>
      <w:pBdr>
        <w:bottom w:val="single" w:sz="8" w:space="4" w:color="156082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A1D30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7DA8"/>
    <w:pPr>
      <w:numPr>
        <w:ilvl w:val="1"/>
      </w:numPr>
    </w:pPr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rsid w:val="00320C9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8E8E8" w:themeFill="background2"/>
      <w:spacing w:before="100" w:after="100"/>
      <w:contextualSpacing/>
    </w:pPr>
    <w:rPr>
      <w:i w:val="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07DA8"/>
    <w:pPr>
      <w:spacing w:line="240" w:lineRule="auto"/>
    </w:pPr>
    <w:rPr>
      <w:b/>
      <w:bCs/>
      <w:color w:val="156082" w:themeColor="accent1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156082" w:themeColor="accent1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263607"/>
    <w:rPr>
      <w:rFonts w:ascii="Consolas" w:hAnsi="Consolas" w:cs="Times New Roman (Headings CS)"/>
      <w:b w:val="0"/>
      <w:bCs w:val="0"/>
      <w:color w:val="156082" w:themeColor="accent1"/>
      <w:spacing w:val="10"/>
      <w:sz w:val="18"/>
      <w:szCs w:val="18"/>
      <w:shd w:val="clear" w:color="auto" w:fill="E8E8E8" w:themeFill="background2"/>
    </w:rPr>
  </w:style>
  <w:style w:type="character" w:customStyle="1" w:styleId="SectionNumber">
    <w:name w:val="Section Number"/>
    <w:basedOn w:val="CaptionChar"/>
    <w:rPr>
      <w:b/>
      <w:bCs/>
      <w:caps w:val="0"/>
      <w:color w:val="0F4761" w:themeColor="accent1" w:themeShade="BF"/>
      <w:spacing w:val="10"/>
      <w:sz w:val="16"/>
      <w:szCs w:val="18"/>
    </w:rPr>
  </w:style>
  <w:style w:type="character" w:styleId="FootnoteReference">
    <w:name w:val="footnote reference"/>
    <w:basedOn w:val="CaptionChar"/>
    <w:rPr>
      <w:b/>
      <w:bCs/>
      <w:caps w:val="0"/>
      <w:color w:val="0F4761" w:themeColor="accent1" w:themeShade="BF"/>
      <w:spacing w:val="10"/>
      <w:sz w:val="16"/>
      <w:szCs w:val="18"/>
      <w:vertAlign w:val="superscript"/>
    </w:rPr>
  </w:style>
  <w:style w:type="character" w:styleId="Hyperlink">
    <w:name w:val="Hyperlink"/>
    <w:basedOn w:val="CaptionChar"/>
    <w:rsid w:val="00A07DA8"/>
    <w:rPr>
      <w:b/>
      <w:bCs/>
      <w:caps w:val="0"/>
      <w:smallCaps w:val="0"/>
      <w:color w:val="156082" w:themeColor="accent1"/>
      <w:spacing w:val="10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A07DA8"/>
    <w:pPr>
      <w:outlineLvl w:val="9"/>
    </w:pPr>
  </w:style>
  <w:style w:type="paragraph" w:styleId="Header">
    <w:name w:val="header"/>
    <w:basedOn w:val="Normal"/>
    <w:link w:val="HeaderChar"/>
    <w:uiPriority w:val="99"/>
    <w:rsid w:val="001116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167A"/>
  </w:style>
  <w:style w:type="paragraph" w:styleId="Footer">
    <w:name w:val="footer"/>
    <w:basedOn w:val="Normal"/>
    <w:link w:val="FooterChar"/>
    <w:rsid w:val="001116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1167A"/>
  </w:style>
  <w:style w:type="character" w:customStyle="1" w:styleId="Heading1Char">
    <w:name w:val="Heading 1 Char"/>
    <w:basedOn w:val="DefaultParagraphFont"/>
    <w:link w:val="Heading1"/>
    <w:uiPriority w:val="9"/>
    <w:rsid w:val="00E21AC5"/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07DA8"/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7DA8"/>
    <w:rPr>
      <w:rFonts w:asciiTheme="majorHAnsi" w:eastAsiaTheme="majorEastAsia" w:hAnsiTheme="majorHAnsi" w:cstheme="majorBidi"/>
      <w:b/>
      <w:bCs/>
      <w:color w:val="156082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A07DA8"/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A07DA8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A07DA8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07DA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A07DA8"/>
    <w:rPr>
      <w:rFonts w:asciiTheme="majorHAnsi" w:eastAsiaTheme="majorEastAsia" w:hAnsiTheme="majorHAnsi" w:cstheme="majorBidi"/>
      <w:color w:val="156082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07DA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A07DA8"/>
    <w:rPr>
      <w:rFonts w:asciiTheme="majorHAnsi" w:eastAsiaTheme="majorEastAsia" w:hAnsiTheme="majorHAnsi" w:cstheme="majorBidi"/>
      <w:color w:val="0A1D30" w:themeColor="text2" w:themeShade="BF"/>
      <w:spacing w:val="5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A07DA8"/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A07DA8"/>
    <w:rPr>
      <w:b/>
      <w:bCs/>
    </w:rPr>
  </w:style>
  <w:style w:type="character" w:styleId="Emphasis">
    <w:name w:val="Emphasis"/>
    <w:basedOn w:val="DefaultParagraphFont"/>
    <w:uiPriority w:val="20"/>
    <w:qFormat/>
    <w:rsid w:val="00A07DA8"/>
    <w:rPr>
      <w:i/>
      <w:iCs/>
    </w:rPr>
  </w:style>
  <w:style w:type="paragraph" w:styleId="NoSpacing">
    <w:name w:val="No Spacing"/>
    <w:link w:val="NoSpacingChar"/>
    <w:uiPriority w:val="1"/>
    <w:qFormat/>
    <w:rsid w:val="00A07DA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C52704"/>
  </w:style>
  <w:style w:type="paragraph" w:styleId="ListParagraph">
    <w:name w:val="List Paragraph"/>
    <w:basedOn w:val="Normal"/>
    <w:uiPriority w:val="34"/>
    <w:qFormat/>
    <w:rsid w:val="00A07DA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07DA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07DA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30F7"/>
    <w:pPr>
      <w:pBdr>
        <w:top w:val="single" w:sz="4" w:space="10" w:color="4472C4"/>
        <w:bottom w:val="single" w:sz="4" w:space="10" w:color="4472C4"/>
      </w:pBdr>
      <w:spacing w:before="360" w:after="360" w:line="240" w:lineRule="auto"/>
      <w:ind w:left="864" w:right="864"/>
      <w:jc w:val="center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30F7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07DA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07DA8"/>
    <w:rPr>
      <w:b/>
      <w:bCs/>
      <w:i/>
      <w:iCs/>
      <w:color w:val="156082" w:themeColor="accent1"/>
    </w:rPr>
  </w:style>
  <w:style w:type="character" w:styleId="SubtleReference">
    <w:name w:val="Subtle Reference"/>
    <w:basedOn w:val="DefaultParagraphFont"/>
    <w:uiPriority w:val="31"/>
    <w:qFormat/>
    <w:rsid w:val="00A07DA8"/>
    <w:rPr>
      <w:smallCaps/>
      <w:color w:val="E97132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A07DA8"/>
    <w:rPr>
      <w:b/>
      <w:bCs/>
      <w:smallCaps/>
      <w:color w:val="E97132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07DA8"/>
    <w:rPr>
      <w:b/>
      <w:bCs/>
      <w:smallCaps/>
      <w:spacing w:val="5"/>
    </w:rPr>
  </w:style>
  <w:style w:type="paragraph" w:customStyle="1" w:styleId="PersonalName">
    <w:name w:val="Personal Name"/>
    <w:basedOn w:val="Title"/>
    <w:rsid w:val="00742269"/>
    <w:rPr>
      <w:b/>
      <w:caps/>
      <w:color w:val="000000"/>
      <w:sz w:val="28"/>
      <w:szCs w:val="28"/>
    </w:rPr>
  </w:style>
  <w:style w:type="character" w:styleId="PageNumber">
    <w:name w:val="page number"/>
    <w:basedOn w:val="DefaultParagraphFont"/>
    <w:rsid w:val="00B53AA0"/>
  </w:style>
  <w:style w:type="character" w:styleId="FollowedHyperlink">
    <w:name w:val="FollowedHyperlink"/>
    <w:basedOn w:val="DefaultParagraphFont"/>
    <w:rsid w:val="00664977"/>
    <w:rPr>
      <w:color w:val="96607D" w:themeColor="followedHyperlink"/>
      <w:u w:val="single"/>
    </w:rPr>
  </w:style>
  <w:style w:type="paragraph" w:customStyle="1" w:styleId="SourceCode">
    <w:name w:val="Source Code"/>
    <w:basedOn w:val="Normal"/>
    <w:link w:val="VerbatimChar"/>
    <w:rsid w:val="00263607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8E8E8" w:themeFill="background2"/>
      <w:wordWrap w:val="0"/>
      <w:spacing w:before="120" w:after="120"/>
      <w:contextualSpacing/>
    </w:pPr>
    <w:rPr>
      <w:rFonts w:ascii="Consolas" w:hAnsi="Consolas" w:cs="Times New Roman (Headings CS)"/>
      <w:spacing w:val="10"/>
      <w:sz w:val="18"/>
      <w:szCs w:val="18"/>
    </w:rPr>
  </w:style>
  <w:style w:type="paragraph" w:styleId="TOC4">
    <w:name w:val="toc 4"/>
    <w:basedOn w:val="Normal"/>
    <w:next w:val="Normal"/>
    <w:autoRedefine/>
    <w:rsid w:val="00F7451B"/>
    <w:pPr>
      <w:spacing w:after="100"/>
      <w:ind w:left="660"/>
    </w:pPr>
  </w:style>
  <w:style w:type="paragraph" w:customStyle="1" w:styleId="Code">
    <w:name w:val="Code"/>
    <w:basedOn w:val="HTMLPreformatted"/>
    <w:qFormat/>
    <w:rsid w:val="00660AB2"/>
    <w:pPr>
      <w:keepNext/>
      <w:keepLines/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pct75" w:color="auto" w:fill="auto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20" w:after="120"/>
      <w:contextualSpacing/>
    </w:pPr>
    <w:rPr>
      <w:rFonts w:eastAsia="Times New Roman" w:cs="Courier New"/>
      <w:color w:val="FFFFFF" w:themeColor="background1"/>
      <w:sz w:val="18"/>
      <w:szCs w:val="24"/>
    </w:rPr>
  </w:style>
  <w:style w:type="paragraph" w:styleId="HTMLPreformatted">
    <w:name w:val="HTML Preformatted"/>
    <w:basedOn w:val="Normal"/>
    <w:link w:val="HTMLPreformattedChar"/>
    <w:rsid w:val="00F3239A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F3239A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87</Words>
  <Characters>496</Characters>
  <Application>Microsoft Office Word</Application>
  <DocSecurity>0</DocSecurity>
  <Lines>4</Lines>
  <Paragraphs>1</Paragraphs>
  <ScaleCrop>false</ScaleCrop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keywords/>
  <cp:lastModifiedBy>Callaghan, Michael D.</cp:lastModifiedBy>
  <cp:revision>68</cp:revision>
  <dcterms:created xsi:type="dcterms:W3CDTF">2017-12-27T05:22:00Z</dcterms:created>
  <dcterms:modified xsi:type="dcterms:W3CDTF">2024-09-07T19:40:00Z</dcterms:modified>
</cp:coreProperties>
</file>